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9BCA19" w14:textId="68574ED0" w:rsidR="00A614CF" w:rsidRDefault="00A614CF" w:rsidP="00A614CF">
      <w:pPr>
        <w:pStyle w:val="Tytu"/>
      </w:pPr>
      <w:r>
        <w:t>Aplikacje Internetowe</w:t>
      </w:r>
    </w:p>
    <w:p w14:paraId="09A4E6D8" w14:textId="73922969" w:rsidR="00A614CF" w:rsidRDefault="00A614CF" w:rsidP="00A614CF">
      <w:pPr>
        <w:pStyle w:val="Podtytu"/>
      </w:pPr>
      <w:r>
        <w:t xml:space="preserve">Laboratorium 1: </w:t>
      </w:r>
      <w:r w:rsidR="001931F5">
        <w:t>Domena i serwer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7626"/>
      </w:tblGrid>
      <w:tr w:rsidR="00A614CF" w14:paraId="570E8BDE" w14:textId="77777777" w:rsidTr="002D1A07">
        <w:trPr>
          <w:trHeight w:val="567"/>
        </w:trPr>
        <w:tc>
          <w:tcPr>
            <w:tcW w:w="2830" w:type="dxa"/>
            <w:shd w:val="clear" w:color="auto" w:fill="2F5496" w:themeFill="accent1" w:themeFillShade="BF"/>
            <w:vAlign w:val="center"/>
          </w:tcPr>
          <w:p w14:paraId="1638A412" w14:textId="77777777" w:rsidR="00A614CF" w:rsidRPr="00595733" w:rsidRDefault="00A614CF" w:rsidP="002D1A07">
            <w:pPr>
              <w:rPr>
                <w:color w:val="FFFFFF" w:themeColor="background1"/>
              </w:rPr>
            </w:pPr>
            <w:r w:rsidRPr="00595733">
              <w:rPr>
                <w:color w:val="FFFFFF" w:themeColor="background1"/>
              </w:rPr>
              <w:t>Data laboratorium:</w:t>
            </w:r>
          </w:p>
        </w:tc>
        <w:tc>
          <w:tcPr>
            <w:tcW w:w="7626" w:type="dxa"/>
            <w:vAlign w:val="center"/>
          </w:tcPr>
          <w:p w14:paraId="15FAF17A" w14:textId="42C3A520" w:rsidR="007A6773" w:rsidRDefault="007A6773" w:rsidP="002D1A07">
            <w:r>
              <w:t>10.10.21</w:t>
            </w:r>
          </w:p>
        </w:tc>
      </w:tr>
      <w:tr w:rsidR="00A614CF" w14:paraId="3BB21FE6" w14:textId="77777777" w:rsidTr="002D1A07">
        <w:trPr>
          <w:trHeight w:val="567"/>
        </w:trPr>
        <w:tc>
          <w:tcPr>
            <w:tcW w:w="2830" w:type="dxa"/>
            <w:shd w:val="clear" w:color="auto" w:fill="2F5496" w:themeFill="accent1" w:themeFillShade="BF"/>
            <w:vAlign w:val="center"/>
          </w:tcPr>
          <w:p w14:paraId="6418A67A" w14:textId="77777777" w:rsidR="00A614CF" w:rsidRPr="00595733" w:rsidRDefault="00A614CF" w:rsidP="002D1A07">
            <w:pPr>
              <w:rPr>
                <w:color w:val="FFFFFF" w:themeColor="background1"/>
              </w:rPr>
            </w:pPr>
            <w:r w:rsidRPr="00595733">
              <w:rPr>
                <w:color w:val="FFFFFF" w:themeColor="background1"/>
              </w:rPr>
              <w:t>Termin sprawozdania:</w:t>
            </w:r>
          </w:p>
        </w:tc>
        <w:tc>
          <w:tcPr>
            <w:tcW w:w="7626" w:type="dxa"/>
            <w:vAlign w:val="center"/>
          </w:tcPr>
          <w:p w14:paraId="20B78691" w14:textId="4293193E" w:rsidR="00A614CF" w:rsidRDefault="007A6773" w:rsidP="002D1A07">
            <w:r>
              <w:t>10.10.21</w:t>
            </w:r>
          </w:p>
        </w:tc>
      </w:tr>
      <w:tr w:rsidR="00A614CF" w14:paraId="53B2EA80" w14:textId="77777777" w:rsidTr="002D1A07">
        <w:trPr>
          <w:trHeight w:val="567"/>
        </w:trPr>
        <w:tc>
          <w:tcPr>
            <w:tcW w:w="2830" w:type="dxa"/>
            <w:shd w:val="clear" w:color="auto" w:fill="2F5496" w:themeFill="accent1" w:themeFillShade="BF"/>
            <w:vAlign w:val="center"/>
          </w:tcPr>
          <w:p w14:paraId="3B7E8F60" w14:textId="77777777" w:rsidR="00A614CF" w:rsidRPr="00595733" w:rsidRDefault="00A614CF" w:rsidP="002D1A07">
            <w:pPr>
              <w:rPr>
                <w:color w:val="FFFFFF" w:themeColor="background1"/>
              </w:rPr>
            </w:pPr>
            <w:r w:rsidRPr="00595733">
              <w:rPr>
                <w:color w:val="FFFFFF" w:themeColor="background1"/>
              </w:rPr>
              <w:t>Imię i nazwisko:</w:t>
            </w:r>
          </w:p>
        </w:tc>
        <w:tc>
          <w:tcPr>
            <w:tcW w:w="7626" w:type="dxa"/>
            <w:vAlign w:val="center"/>
          </w:tcPr>
          <w:p w14:paraId="014F2108" w14:textId="66BB747D" w:rsidR="00A614CF" w:rsidRDefault="007A6773" w:rsidP="002D1A07">
            <w:r>
              <w:t>Maciej Lewicki</w:t>
            </w:r>
          </w:p>
        </w:tc>
      </w:tr>
    </w:tbl>
    <w:p w14:paraId="47579619" w14:textId="77777777" w:rsidR="00E46A0C" w:rsidRDefault="00E46A0C" w:rsidP="00E46A0C">
      <w:pPr>
        <w:pStyle w:val="Nagwek1"/>
      </w:pPr>
      <w:r>
        <w:t>Wprowadzenie</w:t>
      </w:r>
    </w:p>
    <w:p w14:paraId="062611AE" w14:textId="77777777" w:rsidR="00F03579" w:rsidRPr="00F03579" w:rsidRDefault="00F03579" w:rsidP="00F03579">
      <w:pPr>
        <w:pStyle w:val="Instrukcja"/>
      </w:pPr>
      <w:r>
        <w:t>Tutaj należy umieścić 2-3 zdania opisujące zawartość sprawozdania i streszczające przebieg laboratorium. Wypełnienie tej rubryki warunkuje dalsze sprawdzenie sprawozdania.</w:t>
      </w:r>
    </w:p>
    <w:p w14:paraId="7D80F675" w14:textId="59B36DD3" w:rsidR="00E46A0C" w:rsidRDefault="007A6773" w:rsidP="00E46A0C">
      <w:r>
        <w:t>Rejestracja i konfiguracja hostingu i domeny.</w:t>
      </w:r>
    </w:p>
    <w:p w14:paraId="2F5E4FC7" w14:textId="77777777" w:rsidR="00E46A0C" w:rsidRDefault="00E46A0C" w:rsidP="00E46A0C">
      <w:pPr>
        <w:pStyle w:val="Nagwek1"/>
      </w:pPr>
      <w:r>
        <w:t>Proces rejestracji i konfiguracji hostingu</w:t>
      </w:r>
    </w:p>
    <w:p w14:paraId="50273FD0" w14:textId="77777777" w:rsidR="000772FB" w:rsidRPr="000772FB" w:rsidRDefault="000772FB" w:rsidP="000772FB">
      <w:pPr>
        <w:pStyle w:val="Instrukcja"/>
      </w:pPr>
      <w:r>
        <w:t>W tej sekcji należy przedstawić proces rejestracji i konfiguracji hostingu. Wymagane zrzuty ekranu i opis przebiegu całości procesu. 1 punkt.</w:t>
      </w:r>
    </w:p>
    <w:p w14:paraId="4CBB9D15" w14:textId="49D69902" w:rsidR="007A6773" w:rsidRDefault="007A6773" w:rsidP="00E46A0C">
      <w:pPr>
        <w:pStyle w:val="Nagwek1"/>
      </w:pPr>
      <w:r w:rsidRPr="007A6773">
        <w:drawing>
          <wp:inline distT="0" distB="0" distL="0" distR="0" wp14:anchorId="60F8508A" wp14:editId="1CAD0BBA">
            <wp:extent cx="2868975" cy="2486025"/>
            <wp:effectExtent l="0" t="0" r="762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870164" cy="248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A6773">
        <w:drawing>
          <wp:inline distT="0" distB="0" distL="0" distR="0" wp14:anchorId="37815EF4" wp14:editId="234AEAC0">
            <wp:extent cx="3228576" cy="3019425"/>
            <wp:effectExtent l="0" t="0" r="0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32186" cy="3022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B8CDF6" w14:textId="5FB77D70" w:rsidR="00140F0E" w:rsidRPr="00DA2D0E" w:rsidRDefault="00140F0E" w:rsidP="00140F0E">
      <w:pPr>
        <w:rPr>
          <w:sz w:val="24"/>
          <w:szCs w:val="24"/>
        </w:rPr>
      </w:pPr>
      <w:r w:rsidRPr="00DA2D0E">
        <w:rPr>
          <w:sz w:val="24"/>
          <w:szCs w:val="24"/>
        </w:rPr>
        <w:t>Proces rejestracji i konfiguracji hosta przebiegł pomyślnie. Wybrałem niesamowicie przemyślaną nazwę domeny:</w:t>
      </w:r>
    </w:p>
    <w:p w14:paraId="3C1D0DC9" w14:textId="77777777" w:rsidR="00140F0E" w:rsidRPr="00DA2D0E" w:rsidRDefault="00140F0E" w:rsidP="00140F0E">
      <w:pPr>
        <w:rPr>
          <w:sz w:val="24"/>
          <w:szCs w:val="24"/>
        </w:rPr>
      </w:pPr>
      <w:r w:rsidRPr="00DA2D0E">
        <w:rPr>
          <w:sz w:val="24"/>
          <w:szCs w:val="24"/>
        </w:rPr>
        <w:t>ai-labo1.ml</w:t>
      </w:r>
    </w:p>
    <w:p w14:paraId="1D540A55" w14:textId="77DA7D8A" w:rsidR="00140F0E" w:rsidRPr="00DA2D0E" w:rsidRDefault="00140F0E" w:rsidP="00140F0E">
      <w:pPr>
        <w:rPr>
          <w:sz w:val="24"/>
          <w:szCs w:val="24"/>
        </w:rPr>
      </w:pPr>
      <w:r w:rsidRPr="00DA2D0E">
        <w:rPr>
          <w:sz w:val="24"/>
          <w:szCs w:val="24"/>
        </w:rPr>
        <w:t>Proszę zauważyć, że ml</w:t>
      </w:r>
      <w:r w:rsidR="00DA2D0E" w:rsidRPr="00DA2D0E">
        <w:rPr>
          <w:sz w:val="24"/>
          <w:szCs w:val="24"/>
        </w:rPr>
        <w:t xml:space="preserve"> to również moje inicjały. Jestem z tego powodu niezmiernie zadowolony.</w:t>
      </w:r>
    </w:p>
    <w:p w14:paraId="4DEF2856" w14:textId="77777777" w:rsidR="00140F0E" w:rsidRPr="00DA2D0E" w:rsidRDefault="00140F0E" w:rsidP="00140F0E">
      <w:pPr>
        <w:rPr>
          <w:sz w:val="24"/>
          <w:szCs w:val="24"/>
        </w:rPr>
      </w:pPr>
    </w:p>
    <w:p w14:paraId="3CFAC2DF" w14:textId="140F1DDC" w:rsidR="007A6773" w:rsidRPr="00DA2D0E" w:rsidRDefault="007A6773" w:rsidP="007A6773">
      <w:pPr>
        <w:rPr>
          <w:sz w:val="24"/>
          <w:szCs w:val="24"/>
        </w:rPr>
      </w:pPr>
      <w:r w:rsidRPr="00DA2D0E">
        <w:rPr>
          <w:sz w:val="24"/>
          <w:szCs w:val="24"/>
        </w:rPr>
        <w:t>HASŁO: LABORATORIUM1</w:t>
      </w:r>
    </w:p>
    <w:p w14:paraId="22F93034" w14:textId="4CBB05F8" w:rsidR="00DA2D0E" w:rsidRDefault="00DA2D0E" w:rsidP="007A6773"/>
    <w:p w14:paraId="3DE0D515" w14:textId="755B663C" w:rsidR="00DA2D0E" w:rsidRDefault="00DA2D0E" w:rsidP="007A6773"/>
    <w:p w14:paraId="4E6E034F" w14:textId="6D81BCBF" w:rsidR="00DA2D0E" w:rsidRDefault="00DA2D0E" w:rsidP="007A6773"/>
    <w:p w14:paraId="2532DD6E" w14:textId="2B658A1F" w:rsidR="00DA2D0E" w:rsidRDefault="00DA2D0E" w:rsidP="007A6773"/>
    <w:p w14:paraId="717093D6" w14:textId="77777777" w:rsidR="00DA2D0E" w:rsidRPr="007A6773" w:rsidRDefault="00DA2D0E" w:rsidP="007A6773"/>
    <w:p w14:paraId="6B5F7245" w14:textId="53891370" w:rsidR="00E46A0C" w:rsidRDefault="00E46A0C" w:rsidP="00E46A0C">
      <w:pPr>
        <w:pStyle w:val="Nagwek1"/>
      </w:pPr>
      <w:r>
        <w:lastRenderedPageBreak/>
        <w:t>Rejestracja domeny</w:t>
      </w:r>
    </w:p>
    <w:p w14:paraId="7DD343DF" w14:textId="335A12A1" w:rsidR="00214592" w:rsidRDefault="000772FB" w:rsidP="004A7527">
      <w:pPr>
        <w:pStyle w:val="Instrukcja"/>
      </w:pPr>
      <w:r>
        <w:t>W tej sekcji należy umieścić zrzuty ekranu i opis przebiegu procesu rejestracji domeny na freenom.</w:t>
      </w:r>
      <w:r w:rsidR="00214592">
        <w:t>com</w:t>
      </w:r>
      <w:r>
        <w:t>. 1 punkt.</w:t>
      </w:r>
    </w:p>
    <w:p w14:paraId="21898C32" w14:textId="06E46B03" w:rsidR="004A7527" w:rsidRDefault="004A7527" w:rsidP="004A7527">
      <w:pPr>
        <w:pStyle w:val="Instrukcja"/>
      </w:pPr>
      <w:r w:rsidRPr="004A7527">
        <w:drawing>
          <wp:inline distT="0" distB="0" distL="0" distR="0" wp14:anchorId="5895CEEF" wp14:editId="41155A83">
            <wp:extent cx="5229225" cy="1645812"/>
            <wp:effectExtent l="0" t="0" r="0" b="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47001" cy="1651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EA05B8" w14:textId="5D1DE7B6" w:rsidR="00DA2D0E" w:rsidRPr="00DA2D0E" w:rsidRDefault="00DA2D0E" w:rsidP="004A7527">
      <w:pPr>
        <w:pStyle w:val="Instrukcja"/>
        <w:rPr>
          <w:i w:val="0"/>
          <w:iCs/>
          <w:sz w:val="24"/>
          <w:szCs w:val="28"/>
        </w:rPr>
      </w:pPr>
      <w:r w:rsidRPr="00DA2D0E">
        <w:rPr>
          <w:i w:val="0"/>
          <w:iCs/>
          <w:sz w:val="24"/>
          <w:szCs w:val="28"/>
        </w:rPr>
        <w:t>Proces ponownie przebiegł bez problemów. Domena została zarejestrowana na 12 m-</w:t>
      </w:r>
      <w:proofErr w:type="spellStart"/>
      <w:r w:rsidRPr="00DA2D0E">
        <w:rPr>
          <w:i w:val="0"/>
          <w:iCs/>
          <w:sz w:val="24"/>
          <w:szCs w:val="28"/>
        </w:rPr>
        <w:t>cy</w:t>
      </w:r>
      <w:proofErr w:type="spellEnd"/>
      <w:r w:rsidRPr="00DA2D0E">
        <w:rPr>
          <w:i w:val="0"/>
          <w:iCs/>
          <w:sz w:val="24"/>
          <w:szCs w:val="28"/>
        </w:rPr>
        <w:t>, za 0 EUR.</w:t>
      </w:r>
    </w:p>
    <w:p w14:paraId="0FD48055" w14:textId="62435810" w:rsidR="00E46A0C" w:rsidRDefault="00E46A0C" w:rsidP="00E46A0C">
      <w:pPr>
        <w:pStyle w:val="Nagwek1"/>
      </w:pPr>
      <w:r>
        <w:t>Połączenie domeny i hostingu</w:t>
      </w:r>
      <w:r w:rsidR="00214592">
        <w:t>: PARKED</w:t>
      </w:r>
    </w:p>
    <w:p w14:paraId="28BE5F90" w14:textId="77777777" w:rsidR="00214592" w:rsidRDefault="00214592" w:rsidP="00214592">
      <w:pPr>
        <w:pStyle w:val="Nagwek3"/>
      </w:pPr>
      <w:r>
        <w:t>Proces</w:t>
      </w:r>
    </w:p>
    <w:p w14:paraId="2A64D8CD" w14:textId="6B3E1826" w:rsidR="00214592" w:rsidRDefault="00214592" w:rsidP="00214592">
      <w:pPr>
        <w:pStyle w:val="Punktacja"/>
      </w:pPr>
      <w:r>
        <w:t>W tej sekcji należy zaprezentować proces połączenia domeny i hostingu na zasadzie PARKED. 1 punkt.</w:t>
      </w:r>
    </w:p>
    <w:p w14:paraId="48314B5C" w14:textId="6F2F49CE" w:rsidR="004A7527" w:rsidRDefault="004A7527" w:rsidP="00214592">
      <w:pPr>
        <w:pStyle w:val="Punktacja"/>
      </w:pPr>
      <w:r w:rsidRPr="004A7527">
        <w:drawing>
          <wp:inline distT="0" distB="0" distL="0" distR="0" wp14:anchorId="64C72173" wp14:editId="0C6BC2C9">
            <wp:extent cx="3058643" cy="2524125"/>
            <wp:effectExtent l="0" t="0" r="8890" b="0"/>
            <wp:docPr id="5" name="Obraz 5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az 5" descr="Obraz zawierający tekst&#10;&#10;Opis wygenerowany automatyczni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69846" cy="2533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F597A" w14:textId="5F4F0988" w:rsidR="004A7527" w:rsidRDefault="004A7527" w:rsidP="00214592">
      <w:pPr>
        <w:pStyle w:val="Punktacja"/>
      </w:pPr>
      <w:r w:rsidRPr="004A7527">
        <w:drawing>
          <wp:inline distT="0" distB="0" distL="0" distR="0" wp14:anchorId="2FB1F33D" wp14:editId="2B3EA4C4">
            <wp:extent cx="5067300" cy="1993803"/>
            <wp:effectExtent l="0" t="0" r="0" b="6985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82147" cy="1999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CE6AF" w14:textId="1F51052B" w:rsidR="00DA2D0E" w:rsidRPr="00DA2D0E" w:rsidRDefault="00DA2D0E" w:rsidP="00214592">
      <w:pPr>
        <w:pStyle w:val="Punktacja"/>
        <w:rPr>
          <w:lang w:val="en-GB"/>
        </w:rPr>
      </w:pPr>
    </w:p>
    <w:p w14:paraId="4A10E261" w14:textId="08C1A31B" w:rsidR="00DA2D0E" w:rsidRPr="00DA2D0E" w:rsidRDefault="00DA2D0E" w:rsidP="00214592">
      <w:pPr>
        <w:pStyle w:val="Punktacja"/>
        <w:rPr>
          <w:i w:val="0"/>
          <w:iCs/>
          <w:color w:val="000000" w:themeColor="text1"/>
          <w:sz w:val="22"/>
          <w:szCs w:val="24"/>
        </w:rPr>
      </w:pPr>
      <w:r w:rsidRPr="00DA2D0E">
        <w:rPr>
          <w:i w:val="0"/>
          <w:iCs/>
          <w:color w:val="000000" w:themeColor="text1"/>
          <w:sz w:val="22"/>
          <w:szCs w:val="24"/>
        </w:rPr>
        <w:t xml:space="preserve">Dodano </w:t>
      </w:r>
      <w:proofErr w:type="spellStart"/>
      <w:r w:rsidRPr="00DA2D0E">
        <w:rPr>
          <w:i w:val="0"/>
          <w:iCs/>
          <w:color w:val="000000" w:themeColor="text1"/>
          <w:sz w:val="22"/>
          <w:szCs w:val="24"/>
        </w:rPr>
        <w:t>nameservery</w:t>
      </w:r>
      <w:proofErr w:type="spellEnd"/>
      <w:r w:rsidRPr="00DA2D0E">
        <w:rPr>
          <w:i w:val="0"/>
          <w:iCs/>
          <w:color w:val="000000" w:themeColor="text1"/>
          <w:sz w:val="22"/>
          <w:szCs w:val="24"/>
        </w:rPr>
        <w:t xml:space="preserve">: </w:t>
      </w:r>
      <w:r w:rsidRPr="00DA2D0E">
        <w:rPr>
          <w:i w:val="0"/>
          <w:iCs/>
          <w:color w:val="000000" w:themeColor="text1"/>
          <w:sz w:val="22"/>
          <w:szCs w:val="24"/>
        </w:rPr>
        <w:t>ns01.000webhost.com and ns02.000webhost.com</w:t>
      </w:r>
      <w:r w:rsidRPr="00DA2D0E">
        <w:rPr>
          <w:i w:val="0"/>
          <w:iCs/>
          <w:color w:val="000000" w:themeColor="text1"/>
          <w:sz w:val="22"/>
          <w:szCs w:val="24"/>
        </w:rPr>
        <w:t xml:space="preserve"> w konfiguracji domeny, a następnie dodano domenę w opcji PARKED.</w:t>
      </w:r>
    </w:p>
    <w:p w14:paraId="426587B4" w14:textId="4C13D829" w:rsidR="00DA2D0E" w:rsidRPr="00DA2D0E" w:rsidRDefault="00DA2D0E" w:rsidP="00214592">
      <w:pPr>
        <w:pStyle w:val="Punktacja"/>
      </w:pPr>
    </w:p>
    <w:p w14:paraId="30587995" w14:textId="77777777" w:rsidR="00DA2D0E" w:rsidRPr="00DA2D0E" w:rsidRDefault="00DA2D0E" w:rsidP="00214592">
      <w:pPr>
        <w:pStyle w:val="Punktacja"/>
      </w:pPr>
    </w:p>
    <w:p w14:paraId="79DE00DE" w14:textId="2B582279" w:rsidR="00214592" w:rsidRPr="00DA2D0E" w:rsidRDefault="00214592" w:rsidP="00214592"/>
    <w:p w14:paraId="54D44107" w14:textId="77777777" w:rsidR="00214592" w:rsidRPr="00DA2D0E" w:rsidRDefault="00214592" w:rsidP="00214592">
      <w:pPr>
        <w:pStyle w:val="Nagwek3"/>
        <w:rPr>
          <w:lang w:val="en-GB"/>
        </w:rPr>
      </w:pPr>
      <w:proofErr w:type="spellStart"/>
      <w:r w:rsidRPr="00DA2D0E">
        <w:rPr>
          <w:lang w:val="en-GB"/>
        </w:rPr>
        <w:lastRenderedPageBreak/>
        <w:t>Badanie</w:t>
      </w:r>
      <w:proofErr w:type="spellEnd"/>
      <w:r w:rsidRPr="00DA2D0E">
        <w:rPr>
          <w:lang w:val="en-GB"/>
        </w:rPr>
        <w:t xml:space="preserve"> DIG </w:t>
      </w:r>
      <w:proofErr w:type="spellStart"/>
      <w:r w:rsidRPr="00DA2D0E">
        <w:rPr>
          <w:lang w:val="en-GB"/>
        </w:rPr>
        <w:t>i</w:t>
      </w:r>
      <w:proofErr w:type="spellEnd"/>
      <w:r w:rsidRPr="00DA2D0E">
        <w:rPr>
          <w:lang w:val="en-GB"/>
        </w:rPr>
        <w:t xml:space="preserve"> WHOIS</w:t>
      </w:r>
    </w:p>
    <w:p w14:paraId="6DCF9776" w14:textId="1EBF7AA2" w:rsidR="00214592" w:rsidRPr="003325D8" w:rsidRDefault="00214592" w:rsidP="00214592">
      <w:pPr>
        <w:pStyle w:val="Punktacja"/>
      </w:pPr>
      <w:r>
        <w:t>W tej sekcji należy zaprezentować co wskazuje DIG i WHOIS dla zaparkowanej domeny. 1 punkt.</w:t>
      </w:r>
    </w:p>
    <w:p w14:paraId="4FF2759D" w14:textId="7D287CEA" w:rsidR="00214592" w:rsidRDefault="004A7527" w:rsidP="00214592">
      <w:r w:rsidRPr="004A7527">
        <w:drawing>
          <wp:inline distT="0" distB="0" distL="0" distR="0" wp14:anchorId="4D582B33" wp14:editId="13A84BF4">
            <wp:extent cx="4762500" cy="3319098"/>
            <wp:effectExtent l="0" t="0" r="0" b="0"/>
            <wp:docPr id="8" name="Obraz 8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Obraz 8" descr="Obraz zawierający stół&#10;&#10;Opis wygenerowany automatyczni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63583" cy="3319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4D0FE0" w14:textId="3778615E" w:rsidR="00947356" w:rsidRDefault="00947356" w:rsidP="00214592">
      <w:r w:rsidRPr="00947356">
        <w:drawing>
          <wp:inline distT="0" distB="0" distL="0" distR="0" wp14:anchorId="203C3130" wp14:editId="70DDF0E9">
            <wp:extent cx="6645910" cy="2036445"/>
            <wp:effectExtent l="0" t="0" r="2540" b="1905"/>
            <wp:docPr id="9" name="Obraz 9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Obraz 9" descr="Obraz zawierający tekst&#10;&#10;Opis wygenerowany automatyczni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036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4CA99" w14:textId="02E9D10D" w:rsidR="004A7527" w:rsidRDefault="00DA2D0E" w:rsidP="00214592">
      <w:pPr>
        <w:rPr>
          <w:sz w:val="22"/>
          <w:szCs w:val="22"/>
        </w:rPr>
      </w:pPr>
      <w:r w:rsidRPr="00DA2D0E">
        <w:rPr>
          <w:sz w:val="22"/>
          <w:szCs w:val="22"/>
        </w:rPr>
        <w:t xml:space="preserve">Sprawdzono </w:t>
      </w:r>
      <w:proofErr w:type="spellStart"/>
      <w:r w:rsidRPr="00DA2D0E">
        <w:rPr>
          <w:sz w:val="22"/>
          <w:szCs w:val="22"/>
        </w:rPr>
        <w:t>output</w:t>
      </w:r>
      <w:proofErr w:type="spellEnd"/>
      <w:r w:rsidRPr="00DA2D0E">
        <w:rPr>
          <w:sz w:val="22"/>
          <w:szCs w:val="22"/>
        </w:rPr>
        <w:t xml:space="preserve"> WHOIS oraz DIG dla domeny. Powyżej wyniki.</w:t>
      </w:r>
    </w:p>
    <w:p w14:paraId="5F058D5A" w14:textId="730CA749" w:rsidR="00DA2D0E" w:rsidRDefault="00DA2D0E" w:rsidP="00214592">
      <w:pPr>
        <w:rPr>
          <w:sz w:val="22"/>
          <w:szCs w:val="22"/>
        </w:rPr>
      </w:pPr>
    </w:p>
    <w:p w14:paraId="477A9A73" w14:textId="4583FC3A" w:rsidR="00DA2D0E" w:rsidRDefault="00DA2D0E" w:rsidP="00214592">
      <w:pPr>
        <w:rPr>
          <w:sz w:val="22"/>
          <w:szCs w:val="22"/>
        </w:rPr>
      </w:pPr>
    </w:p>
    <w:p w14:paraId="73701DBA" w14:textId="2F314E8D" w:rsidR="00DA2D0E" w:rsidRDefault="00DA2D0E" w:rsidP="00214592">
      <w:pPr>
        <w:rPr>
          <w:sz w:val="22"/>
          <w:szCs w:val="22"/>
        </w:rPr>
      </w:pPr>
    </w:p>
    <w:p w14:paraId="119F32F2" w14:textId="2372187A" w:rsidR="00DA2D0E" w:rsidRDefault="00DA2D0E" w:rsidP="00214592">
      <w:pPr>
        <w:rPr>
          <w:sz w:val="22"/>
          <w:szCs w:val="22"/>
        </w:rPr>
      </w:pPr>
    </w:p>
    <w:p w14:paraId="6B21BA63" w14:textId="07F85F68" w:rsidR="00DA2D0E" w:rsidRDefault="00DA2D0E" w:rsidP="00214592">
      <w:pPr>
        <w:rPr>
          <w:sz w:val="22"/>
          <w:szCs w:val="22"/>
        </w:rPr>
      </w:pPr>
    </w:p>
    <w:p w14:paraId="5E70BA93" w14:textId="25B2702C" w:rsidR="00DA2D0E" w:rsidRDefault="00DA2D0E" w:rsidP="00214592">
      <w:pPr>
        <w:rPr>
          <w:sz w:val="22"/>
          <w:szCs w:val="22"/>
        </w:rPr>
      </w:pPr>
    </w:p>
    <w:p w14:paraId="4986087F" w14:textId="3600D90A" w:rsidR="00DA2D0E" w:rsidRDefault="00DA2D0E" w:rsidP="00214592">
      <w:pPr>
        <w:rPr>
          <w:sz w:val="22"/>
          <w:szCs w:val="22"/>
        </w:rPr>
      </w:pPr>
    </w:p>
    <w:p w14:paraId="5993137F" w14:textId="7A5FD82F" w:rsidR="00DA2D0E" w:rsidRDefault="00DA2D0E" w:rsidP="00214592">
      <w:pPr>
        <w:rPr>
          <w:sz w:val="22"/>
          <w:szCs w:val="22"/>
        </w:rPr>
      </w:pPr>
    </w:p>
    <w:p w14:paraId="49F5763D" w14:textId="68C5E30A" w:rsidR="00DA2D0E" w:rsidRDefault="00DA2D0E" w:rsidP="00214592">
      <w:pPr>
        <w:rPr>
          <w:sz w:val="22"/>
          <w:szCs w:val="22"/>
        </w:rPr>
      </w:pPr>
    </w:p>
    <w:p w14:paraId="0AA3F185" w14:textId="77777777" w:rsidR="00DA2D0E" w:rsidRPr="00DA2D0E" w:rsidRDefault="00DA2D0E" w:rsidP="00214592">
      <w:pPr>
        <w:rPr>
          <w:sz w:val="22"/>
          <w:szCs w:val="22"/>
        </w:rPr>
      </w:pPr>
    </w:p>
    <w:p w14:paraId="485B4542" w14:textId="7D49B754" w:rsidR="00214592" w:rsidRDefault="00214592" w:rsidP="00214592">
      <w:pPr>
        <w:pStyle w:val="Nagwek1"/>
      </w:pPr>
      <w:r>
        <w:lastRenderedPageBreak/>
        <w:t>Połączenie domeny i hostingu: POINTED</w:t>
      </w:r>
    </w:p>
    <w:p w14:paraId="707CBD94" w14:textId="77777777" w:rsidR="00214592" w:rsidRDefault="00214592" w:rsidP="00214592">
      <w:pPr>
        <w:pStyle w:val="Nagwek3"/>
      </w:pPr>
      <w:r>
        <w:t>Proces</w:t>
      </w:r>
    </w:p>
    <w:p w14:paraId="7C81D757" w14:textId="3C025021" w:rsidR="00214592" w:rsidRPr="003325D8" w:rsidRDefault="00214592" w:rsidP="00214592">
      <w:pPr>
        <w:pStyle w:val="Punktacja"/>
      </w:pPr>
      <w:r>
        <w:t>W tej sekcji należy zaprezentować proces połączenia domeny i hostingu na zasadzie POINTED / CNAME. 1 punkt.</w:t>
      </w:r>
    </w:p>
    <w:p w14:paraId="1C2F191F" w14:textId="37B547C9" w:rsidR="00214592" w:rsidRDefault="00947356" w:rsidP="00214592">
      <w:r w:rsidRPr="00947356">
        <w:drawing>
          <wp:inline distT="0" distB="0" distL="0" distR="0" wp14:anchorId="28E1B2A1" wp14:editId="62D27976">
            <wp:extent cx="6645910" cy="1076325"/>
            <wp:effectExtent l="0" t="0" r="2540" b="9525"/>
            <wp:docPr id="10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07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47356">
        <w:drawing>
          <wp:inline distT="0" distB="0" distL="0" distR="0" wp14:anchorId="54AB22D9" wp14:editId="2EF7EF36">
            <wp:extent cx="3886200" cy="2123779"/>
            <wp:effectExtent l="0" t="0" r="0" b="0"/>
            <wp:docPr id="11" name="Obraz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97455" cy="2129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8FB4F3" w14:textId="76B0ACE1" w:rsidR="00140F0E" w:rsidRDefault="00140F0E" w:rsidP="00214592">
      <w:r w:rsidRPr="00140F0E">
        <w:drawing>
          <wp:inline distT="0" distB="0" distL="0" distR="0" wp14:anchorId="643A43D9" wp14:editId="5A0C0458">
            <wp:extent cx="6645910" cy="2599055"/>
            <wp:effectExtent l="0" t="0" r="2540" b="0"/>
            <wp:docPr id="12" name="Obraz 12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Obraz 12" descr="Obraz zawierający stół&#10;&#10;Opis wygenerowany automatyczni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59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5380F" w14:textId="5EA48F42" w:rsidR="00DA2D0E" w:rsidRDefault="00DA2D0E" w:rsidP="00214592"/>
    <w:p w14:paraId="6A18C1E6" w14:textId="52D3761C" w:rsidR="00DA2D0E" w:rsidRDefault="00DA2D0E" w:rsidP="00214592"/>
    <w:p w14:paraId="1566FD0C" w14:textId="0859BEBA" w:rsidR="00DA2D0E" w:rsidRDefault="00DA2D0E" w:rsidP="00214592">
      <w:r w:rsidRPr="00DA2D0E">
        <w:t xml:space="preserve">Usunięto domenę, a następnie </w:t>
      </w:r>
      <w:r>
        <w:t>dodano ponownie używając opcji POINTED skonfigurowanej z typem CNAME.</w:t>
      </w:r>
    </w:p>
    <w:p w14:paraId="75F6A854" w14:textId="77777777" w:rsidR="00DA2D0E" w:rsidRPr="00DA2D0E" w:rsidRDefault="00DA2D0E" w:rsidP="00214592"/>
    <w:p w14:paraId="2F809076" w14:textId="7232B929" w:rsidR="00DA2D0E" w:rsidRPr="00DA2D0E" w:rsidRDefault="00DA2D0E" w:rsidP="00214592"/>
    <w:p w14:paraId="1EF63FE0" w14:textId="67FD3017" w:rsidR="00DA2D0E" w:rsidRPr="00DA2D0E" w:rsidRDefault="00DA2D0E" w:rsidP="00214592"/>
    <w:p w14:paraId="772AD9A3" w14:textId="41EC4903" w:rsidR="00DA2D0E" w:rsidRPr="00DA2D0E" w:rsidRDefault="00DA2D0E" w:rsidP="00214592"/>
    <w:p w14:paraId="20B9C93D" w14:textId="1269F823" w:rsidR="00DA2D0E" w:rsidRPr="00DA2D0E" w:rsidRDefault="00DA2D0E" w:rsidP="00214592"/>
    <w:p w14:paraId="06611B6E" w14:textId="5665EDBA" w:rsidR="00DA2D0E" w:rsidRPr="00DA2D0E" w:rsidRDefault="00DA2D0E" w:rsidP="00214592"/>
    <w:p w14:paraId="1F5DDD34" w14:textId="6EFBC531" w:rsidR="00DA2D0E" w:rsidRPr="00DA2D0E" w:rsidRDefault="00DA2D0E" w:rsidP="00214592"/>
    <w:p w14:paraId="4BC8D692" w14:textId="72DC7CEC" w:rsidR="00DA2D0E" w:rsidRPr="00DA2D0E" w:rsidRDefault="00DA2D0E" w:rsidP="00214592"/>
    <w:p w14:paraId="0FB15A6E" w14:textId="77777777" w:rsidR="00DA2D0E" w:rsidRPr="00DA2D0E" w:rsidRDefault="00DA2D0E" w:rsidP="00214592"/>
    <w:p w14:paraId="55E37F1F" w14:textId="77777777" w:rsidR="00214592" w:rsidRPr="00DA2D0E" w:rsidRDefault="00214592" w:rsidP="00214592">
      <w:pPr>
        <w:pStyle w:val="Nagwek3"/>
        <w:rPr>
          <w:lang w:val="en-GB"/>
        </w:rPr>
      </w:pPr>
      <w:proofErr w:type="spellStart"/>
      <w:r w:rsidRPr="00DA2D0E">
        <w:rPr>
          <w:lang w:val="en-GB"/>
        </w:rPr>
        <w:t>Badanie</w:t>
      </w:r>
      <w:proofErr w:type="spellEnd"/>
      <w:r w:rsidRPr="00DA2D0E">
        <w:rPr>
          <w:lang w:val="en-GB"/>
        </w:rPr>
        <w:t xml:space="preserve"> DIG </w:t>
      </w:r>
      <w:proofErr w:type="spellStart"/>
      <w:r w:rsidRPr="00DA2D0E">
        <w:rPr>
          <w:lang w:val="en-GB"/>
        </w:rPr>
        <w:t>i</w:t>
      </w:r>
      <w:proofErr w:type="spellEnd"/>
      <w:r w:rsidRPr="00DA2D0E">
        <w:rPr>
          <w:lang w:val="en-GB"/>
        </w:rPr>
        <w:t xml:space="preserve"> WHOIS</w:t>
      </w:r>
    </w:p>
    <w:p w14:paraId="13909F55" w14:textId="3FC8C892" w:rsidR="00214592" w:rsidRPr="003325D8" w:rsidRDefault="00214592" w:rsidP="00214592">
      <w:pPr>
        <w:pStyle w:val="Punktacja"/>
      </w:pPr>
      <w:r>
        <w:t>W tej sekcji należy zaprezentować co wskazuje DIG i WHOIS dla domeny. 1 punkt.</w:t>
      </w:r>
    </w:p>
    <w:p w14:paraId="2E3D35E7" w14:textId="532F8C65" w:rsidR="00214592" w:rsidRDefault="00140F0E" w:rsidP="00214592">
      <w:r w:rsidRPr="00140F0E">
        <w:drawing>
          <wp:inline distT="0" distB="0" distL="0" distR="0" wp14:anchorId="643920FE" wp14:editId="46840E90">
            <wp:extent cx="6645910" cy="3884295"/>
            <wp:effectExtent l="0" t="0" r="2540" b="1905"/>
            <wp:docPr id="13" name="Obraz 13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Obraz 13" descr="Obraz zawierający stół&#10;&#10;Opis wygenerowany automatyczni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884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9CF9D" w14:textId="6571579E" w:rsidR="00140F0E" w:rsidRDefault="00140F0E" w:rsidP="00214592">
      <w:r w:rsidRPr="00140F0E">
        <w:drawing>
          <wp:inline distT="0" distB="0" distL="0" distR="0" wp14:anchorId="6C9D96C5" wp14:editId="1D805F94">
            <wp:extent cx="6645910" cy="1739900"/>
            <wp:effectExtent l="0" t="0" r="2540" b="0"/>
            <wp:docPr id="14" name="Obraz 14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Obraz 14" descr="Obraz zawierający tekst&#10;&#10;Opis wygenerowany automatyczni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73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B27C8" w14:textId="0AAC157C" w:rsidR="00DA2D0E" w:rsidRDefault="00DA2D0E" w:rsidP="00214592">
      <w:r>
        <w:t xml:space="preserve">Badając co wskazuje DIG i WHOIS widzę, że tym razem to </w:t>
      </w:r>
      <w:proofErr w:type="spellStart"/>
      <w:r>
        <w:t>nameservery</w:t>
      </w:r>
      <w:proofErr w:type="spellEnd"/>
      <w:r>
        <w:t xml:space="preserve"> </w:t>
      </w:r>
      <w:proofErr w:type="spellStart"/>
      <w:r>
        <w:t>webhostu</w:t>
      </w:r>
      <w:proofErr w:type="spellEnd"/>
      <w:r>
        <w:t xml:space="preserve"> są puste, a te od Freenom.com tym razem działają.</w:t>
      </w:r>
    </w:p>
    <w:p w14:paraId="75772BCC" w14:textId="77777777" w:rsidR="00140F0E" w:rsidRDefault="00140F0E" w:rsidP="00214592"/>
    <w:p w14:paraId="495A29E1" w14:textId="77777777" w:rsidR="00E46A0C" w:rsidRDefault="00E46A0C" w:rsidP="00E46A0C">
      <w:pPr>
        <w:pStyle w:val="Nagwek1"/>
      </w:pPr>
      <w:bookmarkStart w:id="0" w:name="_Hlk83984387"/>
      <w:r>
        <w:t>Linki i uwagi</w:t>
      </w:r>
    </w:p>
    <w:bookmarkEnd w:id="0"/>
    <w:p w14:paraId="23056FD6" w14:textId="5FF7F029" w:rsidR="002E5CF8" w:rsidRPr="002E5CF8" w:rsidRDefault="002E5CF8" w:rsidP="002E5CF8">
      <w:pPr>
        <w:pStyle w:val="Instrukcja"/>
      </w:pPr>
      <w:r>
        <w:t xml:space="preserve">W tej sekcji należy umieścić link do zarejestrowanej domeny </w:t>
      </w:r>
      <w:r w:rsidR="00E76C12">
        <w:t>(działający dowolny kod)</w:t>
      </w:r>
      <w:r>
        <w:t xml:space="preserve"> oraz dowolne uwagi.</w:t>
      </w:r>
    </w:p>
    <w:p w14:paraId="4D13FA3E" w14:textId="61042934" w:rsidR="00F03579" w:rsidRPr="00F03579" w:rsidRDefault="00140F0E" w:rsidP="00F03579">
      <w:r w:rsidRPr="00140F0E">
        <w:t>ai-labo1.ml</w:t>
      </w:r>
    </w:p>
    <w:p w14:paraId="410DB3FE" w14:textId="77777777" w:rsidR="00140F0E" w:rsidRPr="007A6773" w:rsidRDefault="00140F0E" w:rsidP="00140F0E">
      <w:r>
        <w:t>HASŁO: LABORATORIUM1</w:t>
      </w:r>
    </w:p>
    <w:p w14:paraId="1273F278" w14:textId="77777777" w:rsidR="00F03579" w:rsidRPr="00F03579" w:rsidRDefault="00F03579" w:rsidP="00F03579"/>
    <w:p w14:paraId="0529A630" w14:textId="77777777" w:rsidR="00F03579" w:rsidRPr="00F03579" w:rsidRDefault="00F03579" w:rsidP="00F03579"/>
    <w:p w14:paraId="29D92295" w14:textId="77777777" w:rsidR="00F03579" w:rsidRDefault="00F03579" w:rsidP="00F03579"/>
    <w:p w14:paraId="0A1068E0" w14:textId="77777777" w:rsidR="00E46A0C" w:rsidRPr="00F03579" w:rsidRDefault="00F03579" w:rsidP="00F03579">
      <w:pPr>
        <w:tabs>
          <w:tab w:val="left" w:pos="1944"/>
        </w:tabs>
      </w:pPr>
      <w:r>
        <w:tab/>
      </w:r>
    </w:p>
    <w:sectPr w:rsidR="00E46A0C" w:rsidRPr="00F03579" w:rsidSect="00E46A0C">
      <w:footerReference w:type="default" r:id="rId1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CCCA31" w14:textId="77777777" w:rsidR="005C2080" w:rsidRDefault="005C2080" w:rsidP="00E46A0C">
      <w:pPr>
        <w:spacing w:after="0" w:line="240" w:lineRule="auto"/>
      </w:pPr>
      <w:r>
        <w:separator/>
      </w:r>
    </w:p>
  </w:endnote>
  <w:endnote w:type="continuationSeparator" w:id="0">
    <w:p w14:paraId="72FC6DD1" w14:textId="77777777" w:rsidR="005C2080" w:rsidRDefault="005C2080" w:rsidP="00E46A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A9C262" w14:textId="77777777" w:rsidR="00E46A0C" w:rsidRDefault="00E46A0C">
    <w:pPr>
      <w:pStyle w:val="Stopka"/>
      <w:jc w:val="right"/>
    </w:pPr>
    <w:r>
      <w:tab/>
    </w:r>
    <w:r>
      <w:tab/>
    </w:r>
    <w:r>
      <w:tab/>
    </w:r>
    <w:sdt>
      <w:sdtPr>
        <w:id w:val="-590998720"/>
        <w:docPartObj>
          <w:docPartGallery w:val="Page Numbers (Bottom of Page)"/>
          <w:docPartUnique/>
        </w:docPartObj>
      </w:sdtPr>
      <w:sdtEndPr/>
      <w:sdtContent>
        <w:sdt>
          <w:sdt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>
              <w:t xml:space="preserve">Stro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  <w:sz w:val="24"/>
                <w:szCs w:val="24"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  <w:sz w:val="24"/>
                <w:szCs w:val="24"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</w:p>
  <w:p w14:paraId="2092EE2A" w14:textId="77777777" w:rsidR="00E46A0C" w:rsidRDefault="00E46A0C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F96B0F" w14:textId="77777777" w:rsidR="005C2080" w:rsidRDefault="005C2080" w:rsidP="00E46A0C">
      <w:pPr>
        <w:spacing w:after="0" w:line="240" w:lineRule="auto"/>
      </w:pPr>
      <w:r>
        <w:separator/>
      </w:r>
    </w:p>
  </w:footnote>
  <w:footnote w:type="continuationSeparator" w:id="0">
    <w:p w14:paraId="503324B5" w14:textId="77777777" w:rsidR="005C2080" w:rsidRDefault="005C2080" w:rsidP="00E46A0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0MDU1NjMzMDc2MzRS0lEKTi0uzszPAykwrgUAzv/tOCwAAAA="/>
  </w:docVars>
  <w:rsids>
    <w:rsidRoot w:val="00E46A0C"/>
    <w:rsid w:val="000772FB"/>
    <w:rsid w:val="00140F0E"/>
    <w:rsid w:val="001931F5"/>
    <w:rsid w:val="00214592"/>
    <w:rsid w:val="002C798C"/>
    <w:rsid w:val="002E5CF8"/>
    <w:rsid w:val="0032013F"/>
    <w:rsid w:val="004A7527"/>
    <w:rsid w:val="004B7722"/>
    <w:rsid w:val="00575128"/>
    <w:rsid w:val="005C2080"/>
    <w:rsid w:val="00741A27"/>
    <w:rsid w:val="0076733F"/>
    <w:rsid w:val="007A6773"/>
    <w:rsid w:val="008B38C8"/>
    <w:rsid w:val="00947356"/>
    <w:rsid w:val="009A3BAE"/>
    <w:rsid w:val="009F40BD"/>
    <w:rsid w:val="00A43EFC"/>
    <w:rsid w:val="00A560E9"/>
    <w:rsid w:val="00A614CF"/>
    <w:rsid w:val="00A73897"/>
    <w:rsid w:val="00A85E97"/>
    <w:rsid w:val="00D621D9"/>
    <w:rsid w:val="00D745A7"/>
    <w:rsid w:val="00D9198E"/>
    <w:rsid w:val="00DA2D0E"/>
    <w:rsid w:val="00E240A4"/>
    <w:rsid w:val="00E46A0C"/>
    <w:rsid w:val="00E76C12"/>
    <w:rsid w:val="00F03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EDA828"/>
  <w15:chartTrackingRefBased/>
  <w15:docId w15:val="{79AD26AB-5ED6-4E99-B36E-DA6FC3FCE6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pl-PL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40F0E"/>
  </w:style>
  <w:style w:type="paragraph" w:styleId="Nagwek1">
    <w:name w:val="heading 1"/>
    <w:basedOn w:val="Normalny"/>
    <w:next w:val="Normalny"/>
    <w:link w:val="Nagwek1Znak"/>
    <w:uiPriority w:val="9"/>
    <w:qFormat/>
    <w:rsid w:val="00E46A0C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E46A0C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E46A0C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E46A0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E46A0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E46A0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E46A0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E46A0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E46A0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link w:val="TytuZnak"/>
    <w:uiPriority w:val="10"/>
    <w:qFormat/>
    <w:rsid w:val="00E46A0C"/>
    <w:pPr>
      <w:spacing w:after="0" w:line="240" w:lineRule="auto"/>
      <w:contextualSpacing/>
    </w:pPr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E46A0C"/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E46A0C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odtytuZnak">
    <w:name w:val="Podtytuł Znak"/>
    <w:basedOn w:val="Domylnaczcionkaakapitu"/>
    <w:link w:val="Podtytu"/>
    <w:uiPriority w:val="11"/>
    <w:rsid w:val="00E46A0C"/>
    <w:rPr>
      <w:rFonts w:asciiTheme="majorHAnsi" w:eastAsiaTheme="majorEastAsia" w:hAnsiTheme="majorHAnsi" w:cstheme="majorBidi"/>
      <w:sz w:val="24"/>
      <w:szCs w:val="24"/>
    </w:rPr>
  </w:style>
  <w:style w:type="character" w:customStyle="1" w:styleId="Nagwek1Znak">
    <w:name w:val="Nagłówek 1 Znak"/>
    <w:basedOn w:val="Domylnaczcionkaakapitu"/>
    <w:link w:val="Nagwek1"/>
    <w:uiPriority w:val="9"/>
    <w:rsid w:val="00E46A0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E46A0C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Nagwek3Znak">
    <w:name w:val="Nagłówek 3 Znak"/>
    <w:basedOn w:val="Domylnaczcionkaakapitu"/>
    <w:link w:val="Nagwek3"/>
    <w:uiPriority w:val="9"/>
    <w:rsid w:val="00E46A0C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E46A0C"/>
    <w:rPr>
      <w:rFonts w:asciiTheme="majorHAnsi" w:eastAsiaTheme="majorEastAsia" w:hAnsiTheme="majorHAnsi" w:cstheme="majorBidi"/>
      <w:sz w:val="22"/>
      <w:szCs w:val="22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E46A0C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E46A0C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E46A0C"/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E46A0C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E46A0C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Legenda">
    <w:name w:val="caption"/>
    <w:basedOn w:val="Normalny"/>
    <w:next w:val="Normalny"/>
    <w:uiPriority w:val="35"/>
    <w:semiHidden/>
    <w:unhideWhenUsed/>
    <w:qFormat/>
    <w:rsid w:val="00E46A0C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Pogrubienie">
    <w:name w:val="Strong"/>
    <w:basedOn w:val="Domylnaczcionkaakapitu"/>
    <w:uiPriority w:val="22"/>
    <w:qFormat/>
    <w:rsid w:val="00E46A0C"/>
    <w:rPr>
      <w:b/>
      <w:bCs/>
    </w:rPr>
  </w:style>
  <w:style w:type="character" w:styleId="Uwydatnienie">
    <w:name w:val="Emphasis"/>
    <w:basedOn w:val="Domylnaczcionkaakapitu"/>
    <w:uiPriority w:val="20"/>
    <w:qFormat/>
    <w:rsid w:val="00E46A0C"/>
    <w:rPr>
      <w:i/>
      <w:iCs/>
    </w:rPr>
  </w:style>
  <w:style w:type="paragraph" w:styleId="Bezodstpw">
    <w:name w:val="No Spacing"/>
    <w:uiPriority w:val="1"/>
    <w:qFormat/>
    <w:rsid w:val="00E46A0C"/>
    <w:pPr>
      <w:spacing w:after="0" w:line="240" w:lineRule="auto"/>
    </w:pPr>
  </w:style>
  <w:style w:type="paragraph" w:styleId="Cytat">
    <w:name w:val="Quote"/>
    <w:basedOn w:val="Normalny"/>
    <w:next w:val="Normalny"/>
    <w:link w:val="CytatZnak"/>
    <w:uiPriority w:val="29"/>
    <w:qFormat/>
    <w:rsid w:val="00E46A0C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E46A0C"/>
    <w:rPr>
      <w:i/>
      <w:iCs/>
      <w:color w:val="404040" w:themeColor="text1" w:themeTint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E46A0C"/>
    <w:pPr>
      <w:pBdr>
        <w:left w:val="single" w:sz="18" w:space="12" w:color="4472C4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E46A0C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Wyrnieniedelikatne">
    <w:name w:val="Subtle Emphasis"/>
    <w:basedOn w:val="Domylnaczcionkaakapitu"/>
    <w:uiPriority w:val="19"/>
    <w:qFormat/>
    <w:rsid w:val="00E46A0C"/>
    <w:rPr>
      <w:i/>
      <w:iCs/>
      <w:color w:val="404040" w:themeColor="text1" w:themeTint="BF"/>
    </w:rPr>
  </w:style>
  <w:style w:type="character" w:styleId="Wyrnienieintensywne">
    <w:name w:val="Intense Emphasis"/>
    <w:basedOn w:val="Domylnaczcionkaakapitu"/>
    <w:uiPriority w:val="21"/>
    <w:qFormat/>
    <w:rsid w:val="00E46A0C"/>
    <w:rPr>
      <w:b/>
      <w:bCs/>
      <w:i/>
      <w:iCs/>
    </w:rPr>
  </w:style>
  <w:style w:type="character" w:styleId="Odwoaniedelikatne">
    <w:name w:val="Subtle Reference"/>
    <w:basedOn w:val="Domylnaczcionkaakapitu"/>
    <w:uiPriority w:val="31"/>
    <w:qFormat/>
    <w:rsid w:val="00E46A0C"/>
    <w:rPr>
      <w:smallCaps/>
      <w:color w:val="404040" w:themeColor="text1" w:themeTint="BF"/>
      <w:u w:val="single" w:color="7F7F7F" w:themeColor="text1" w:themeTint="80"/>
    </w:rPr>
  </w:style>
  <w:style w:type="character" w:styleId="Odwoanieintensywne">
    <w:name w:val="Intense Reference"/>
    <w:basedOn w:val="Domylnaczcionkaakapitu"/>
    <w:uiPriority w:val="32"/>
    <w:qFormat/>
    <w:rsid w:val="00E46A0C"/>
    <w:rPr>
      <w:b/>
      <w:bCs/>
      <w:smallCaps/>
      <w:spacing w:val="5"/>
      <w:u w:val="single"/>
    </w:rPr>
  </w:style>
  <w:style w:type="character" w:styleId="Tytuksiki">
    <w:name w:val="Book Title"/>
    <w:basedOn w:val="Domylnaczcionkaakapitu"/>
    <w:uiPriority w:val="33"/>
    <w:qFormat/>
    <w:rsid w:val="00E46A0C"/>
    <w:rPr>
      <w:b/>
      <w:bCs/>
      <w:smallCaps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E46A0C"/>
    <w:pPr>
      <w:outlineLvl w:val="9"/>
    </w:pPr>
  </w:style>
  <w:style w:type="table" w:styleId="Tabela-Siatka">
    <w:name w:val="Table Grid"/>
    <w:basedOn w:val="Standardowy"/>
    <w:uiPriority w:val="39"/>
    <w:rsid w:val="00E46A0C"/>
    <w:pPr>
      <w:spacing w:after="0" w:line="240" w:lineRule="auto"/>
    </w:pPr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E46A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46A0C"/>
  </w:style>
  <w:style w:type="paragraph" w:styleId="Stopka">
    <w:name w:val="footer"/>
    <w:basedOn w:val="Normalny"/>
    <w:link w:val="StopkaZnak"/>
    <w:uiPriority w:val="99"/>
    <w:unhideWhenUsed/>
    <w:rsid w:val="00E46A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46A0C"/>
  </w:style>
  <w:style w:type="paragraph" w:customStyle="1" w:styleId="Instrukcja">
    <w:name w:val="Instrukcja"/>
    <w:basedOn w:val="Normalny"/>
    <w:qFormat/>
    <w:rsid w:val="00F03579"/>
    <w:pPr>
      <w:jc w:val="both"/>
    </w:pPr>
    <w:rPr>
      <w:i/>
      <w:color w:val="595959" w:themeColor="text1" w:themeTint="A6"/>
      <w:sz w:val="18"/>
    </w:rPr>
  </w:style>
  <w:style w:type="paragraph" w:customStyle="1" w:styleId="Punktacja">
    <w:name w:val="Punktacja"/>
    <w:basedOn w:val="Normalny"/>
    <w:qFormat/>
    <w:rsid w:val="00214592"/>
    <w:pPr>
      <w:jc w:val="both"/>
    </w:pPr>
    <w:rPr>
      <w:i/>
      <w:color w:val="7F7F7F" w:themeColor="text1" w:themeTint="80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</TotalTime>
  <Pages>5</Pages>
  <Words>308</Words>
  <Characters>1848</Characters>
  <Application>Microsoft Office Word</Application>
  <DocSecurity>0</DocSecurity>
  <Lines>15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ur Karczmarczyk</dc:creator>
  <cp:keywords/>
  <dc:description/>
  <cp:lastModifiedBy>Maciej Lewicki</cp:lastModifiedBy>
  <cp:revision>2</cp:revision>
  <cp:lastPrinted>2021-10-10T08:59:00Z</cp:lastPrinted>
  <dcterms:created xsi:type="dcterms:W3CDTF">2021-10-10T11:38:00Z</dcterms:created>
  <dcterms:modified xsi:type="dcterms:W3CDTF">2021-10-10T11:38:00Z</dcterms:modified>
</cp:coreProperties>
</file>